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renice alva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en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va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44 Miller Dr, Glenview, IL, USA Glenview, IL, USA 60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ndb19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67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